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6F93A" w14:textId="0D1788CB" w:rsidR="0040053C" w:rsidRPr="00EE47A0" w:rsidRDefault="00D21595" w:rsidP="0040053C">
      <w:pPr>
        <w:pStyle w:val="BodyA"/>
        <w:jc w:val="right"/>
        <w:rPr>
          <w:rFonts w:ascii="Times New Roman" w:hAnsi="Times New Roman" w:cs="Times New Roman"/>
          <w:b/>
          <w:bCs/>
          <w:i/>
          <w:iCs/>
        </w:rPr>
      </w:pPr>
      <w:r w:rsidRPr="00EE47A0">
        <w:rPr>
          <w:rFonts w:ascii="Times New Roman" w:hAnsi="Times New Roman" w:cs="Times New Roman"/>
          <w:b/>
          <w:bCs/>
          <w:i/>
          <w:iCs/>
        </w:rPr>
        <w:t>Check Against Delivery</w:t>
      </w:r>
    </w:p>
    <w:p w14:paraId="710B37E3" w14:textId="77777777" w:rsidR="0040053C" w:rsidRPr="00EE47A0" w:rsidRDefault="0040053C" w:rsidP="009F347D">
      <w:pPr>
        <w:pStyle w:val="BodyA"/>
        <w:jc w:val="center"/>
        <w:rPr>
          <w:rFonts w:ascii="Times New Roman" w:hAnsi="Times New Roman" w:cs="Times New Roman"/>
          <w:b/>
          <w:bCs/>
        </w:rPr>
      </w:pPr>
    </w:p>
    <w:p w14:paraId="7A23F852" w14:textId="6E73F1AC" w:rsidR="009F347D" w:rsidRPr="00EE47A0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 w:rsidRPr="00EE47A0">
        <w:rPr>
          <w:rFonts w:ascii="Times New Roman" w:hAnsi="Times New Roman" w:cs="Times New Roman"/>
          <w:b/>
          <w:bCs/>
        </w:rPr>
        <w:t>Statement by the delegation of Nepal</w:t>
      </w:r>
    </w:p>
    <w:p w14:paraId="50FA6823" w14:textId="4AE981E0" w:rsidR="009F347D" w:rsidRPr="00EE47A0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 w:rsidRPr="00EE47A0">
        <w:rPr>
          <w:rFonts w:ascii="Times New Roman" w:hAnsi="Times New Roman" w:cs="Times New Roman"/>
          <w:b/>
          <w:bCs/>
        </w:rPr>
        <w:t xml:space="preserve">UPR of </w:t>
      </w:r>
      <w:r w:rsidR="004A1C9F" w:rsidRPr="00EE47A0">
        <w:rPr>
          <w:rFonts w:ascii="Times New Roman" w:hAnsi="Times New Roman" w:cs="Times New Roman"/>
          <w:b/>
          <w:bCs/>
        </w:rPr>
        <w:t>Vietnam</w:t>
      </w:r>
    </w:p>
    <w:p w14:paraId="3179D46B" w14:textId="09B884F7" w:rsidR="009F347D" w:rsidRPr="00EE47A0" w:rsidRDefault="009F347D" w:rsidP="009F347D">
      <w:pPr>
        <w:pStyle w:val="BodyA"/>
        <w:jc w:val="center"/>
        <w:rPr>
          <w:rFonts w:ascii="Times New Roman" w:hAnsi="Times New Roman" w:cs="Times New Roman"/>
          <w:b/>
          <w:bCs/>
        </w:rPr>
      </w:pPr>
      <w:r w:rsidRPr="00EE47A0">
        <w:rPr>
          <w:rFonts w:ascii="Times New Roman" w:hAnsi="Times New Roman" w:cs="Times New Roman"/>
          <w:b/>
          <w:bCs/>
        </w:rPr>
        <w:t>3</w:t>
      </w:r>
      <w:r w:rsidR="004A1C9F" w:rsidRPr="00EE47A0">
        <w:rPr>
          <w:rFonts w:ascii="Times New Roman" w:hAnsi="Times New Roman" w:cs="Times New Roman"/>
          <w:b/>
          <w:bCs/>
        </w:rPr>
        <w:t>2</w:t>
      </w:r>
      <w:r w:rsidR="004A1C9F" w:rsidRPr="00EE47A0">
        <w:rPr>
          <w:rFonts w:ascii="Times New Roman" w:hAnsi="Times New Roman" w:cs="Times New Roman"/>
          <w:b/>
          <w:bCs/>
          <w:vertAlign w:val="superscript"/>
        </w:rPr>
        <w:t>nd</w:t>
      </w:r>
      <w:r w:rsidR="004A1C9F" w:rsidRPr="00EE47A0">
        <w:rPr>
          <w:rFonts w:ascii="Times New Roman" w:hAnsi="Times New Roman" w:cs="Times New Roman"/>
          <w:b/>
          <w:bCs/>
        </w:rPr>
        <w:t xml:space="preserve"> </w:t>
      </w:r>
      <w:r w:rsidRPr="00EE47A0">
        <w:rPr>
          <w:rFonts w:ascii="Times New Roman" w:hAnsi="Times New Roman" w:cs="Times New Roman"/>
          <w:b/>
          <w:bCs/>
        </w:rPr>
        <w:t>session of the Working Group on the Universal Periodic Review</w:t>
      </w:r>
    </w:p>
    <w:p w14:paraId="3EA96B3A" w14:textId="3470DC65" w:rsidR="00A61CE6" w:rsidRPr="00EE47A0" w:rsidRDefault="004A1C9F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  <w:r w:rsidRPr="00EE47A0">
        <w:rPr>
          <w:rFonts w:ascii="Times New Roman" w:eastAsia="Times New Roman" w:hAnsi="Times New Roman" w:cs="Times New Roman"/>
          <w:b/>
          <w:bCs/>
        </w:rPr>
        <w:t>22 January 2019</w:t>
      </w:r>
    </w:p>
    <w:p w14:paraId="29D6CE36" w14:textId="42A59475" w:rsidR="009F347D" w:rsidRPr="00EE47A0" w:rsidRDefault="009F347D" w:rsidP="009F347D">
      <w:pPr>
        <w:pStyle w:val="BodyA"/>
        <w:jc w:val="center"/>
        <w:rPr>
          <w:rFonts w:ascii="Times New Roman" w:eastAsia="Times New Roman" w:hAnsi="Times New Roman" w:cs="Times New Roman"/>
          <w:b/>
          <w:bCs/>
        </w:rPr>
      </w:pPr>
    </w:p>
    <w:p w14:paraId="30B1B014" w14:textId="77777777" w:rsidR="009F347D" w:rsidRPr="00EE47A0" w:rsidRDefault="009F347D" w:rsidP="009F347D">
      <w:pPr>
        <w:pStyle w:val="BodyA"/>
        <w:rPr>
          <w:rFonts w:ascii="Times New Roman" w:eastAsia="Times New Roman" w:hAnsi="Times New Roman" w:cs="Times New Roman"/>
        </w:rPr>
      </w:pPr>
    </w:p>
    <w:p w14:paraId="2BBCCD87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>Mr. President,</w:t>
      </w:r>
    </w:p>
    <w:p w14:paraId="05257ADB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9E6C9A0" w14:textId="73EDEE79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Nepal welcomes </w:t>
      </w:r>
      <w:r w:rsidR="00983243" w:rsidRPr="00EE47A0">
        <w:rPr>
          <w:rFonts w:ascii="Times New Roman" w:hAnsi="Times New Roman" w:cs="Times New Roman"/>
        </w:rPr>
        <w:t>Vietnam’s</w:t>
      </w:r>
      <w:r w:rsidRPr="00EE47A0">
        <w:rPr>
          <w:rFonts w:ascii="Times New Roman" w:hAnsi="Times New Roman" w:cs="Times New Roman"/>
        </w:rPr>
        <w:t xml:space="preserve"> delegation to the 3</w:t>
      </w:r>
      <w:r w:rsidRPr="00EE47A0">
        <w:rPr>
          <w:rFonts w:ascii="Times New Roman" w:hAnsi="Times New Roman" w:cs="Times New Roman"/>
          <w:vertAlign w:val="superscript"/>
        </w:rPr>
        <w:t>rd</w:t>
      </w:r>
      <w:r w:rsidRPr="00EE47A0">
        <w:rPr>
          <w:rFonts w:ascii="Times New Roman" w:hAnsi="Times New Roman" w:cs="Times New Roman"/>
          <w:lang w:val="es-ES_tradnl"/>
        </w:rPr>
        <w:t xml:space="preserve"> UPR</w:t>
      </w:r>
      <w:r w:rsidRPr="00EE47A0">
        <w:rPr>
          <w:rFonts w:ascii="Times New Roman" w:hAnsi="Times New Roman" w:cs="Times New Roman"/>
        </w:rPr>
        <w:t xml:space="preserve"> and thanks them for the presentation of their report. </w:t>
      </w:r>
    </w:p>
    <w:p w14:paraId="75D1BD16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25382378" w14:textId="2FB2C9C5" w:rsidR="009F347D" w:rsidRPr="00EE47A0" w:rsidRDefault="009F347D" w:rsidP="009F347D">
      <w:pPr>
        <w:pStyle w:val="BodyA"/>
        <w:jc w:val="both"/>
        <w:rPr>
          <w:rFonts w:ascii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We commend the measures taken by </w:t>
      </w:r>
      <w:r w:rsidR="00983243" w:rsidRPr="00EE47A0">
        <w:rPr>
          <w:rFonts w:ascii="Times New Roman" w:hAnsi="Times New Roman" w:cs="Times New Roman"/>
        </w:rPr>
        <w:t>Vietnam</w:t>
      </w:r>
      <w:r w:rsidRPr="00EE47A0">
        <w:rPr>
          <w:rFonts w:ascii="Times New Roman" w:hAnsi="Times New Roman" w:cs="Times New Roman"/>
        </w:rPr>
        <w:t xml:space="preserve"> </w:t>
      </w:r>
      <w:r w:rsidR="00983243" w:rsidRPr="00EE47A0">
        <w:rPr>
          <w:rFonts w:ascii="Times New Roman" w:hAnsi="Times New Roman" w:cs="Times New Roman"/>
        </w:rPr>
        <w:t xml:space="preserve">by heralding a major reform </w:t>
      </w:r>
      <w:r w:rsidR="00231536" w:rsidRPr="00EE47A0">
        <w:rPr>
          <w:rFonts w:ascii="Times New Roman" w:hAnsi="Times New Roman" w:cs="Times New Roman"/>
        </w:rPr>
        <w:t xml:space="preserve">of incorporating human rights </w:t>
      </w:r>
      <w:r w:rsidR="00983243" w:rsidRPr="00EE47A0">
        <w:rPr>
          <w:rFonts w:ascii="Times New Roman" w:hAnsi="Times New Roman" w:cs="Times New Roman"/>
        </w:rPr>
        <w:t xml:space="preserve">in its legal system through amendment of laws in line with </w:t>
      </w:r>
      <w:r w:rsidR="00231536" w:rsidRPr="00EE47A0">
        <w:rPr>
          <w:rFonts w:ascii="Times New Roman" w:hAnsi="Times New Roman" w:cs="Times New Roman"/>
        </w:rPr>
        <w:t xml:space="preserve">the </w:t>
      </w:r>
      <w:r w:rsidR="00983243" w:rsidRPr="00EE47A0">
        <w:rPr>
          <w:rFonts w:ascii="Times New Roman" w:hAnsi="Times New Roman" w:cs="Times New Roman"/>
        </w:rPr>
        <w:t>new constitution</w:t>
      </w:r>
      <w:r w:rsidR="00231536" w:rsidRPr="00EE47A0">
        <w:rPr>
          <w:rFonts w:ascii="Times New Roman" w:hAnsi="Times New Roman" w:cs="Times New Roman"/>
        </w:rPr>
        <w:t xml:space="preserve"> of </w:t>
      </w:r>
      <w:r w:rsidR="00983243" w:rsidRPr="00EE47A0">
        <w:rPr>
          <w:rFonts w:ascii="Times New Roman" w:hAnsi="Times New Roman" w:cs="Times New Roman"/>
        </w:rPr>
        <w:t>2013</w:t>
      </w:r>
      <w:r w:rsidR="00231536" w:rsidRPr="00EE47A0">
        <w:rPr>
          <w:rFonts w:ascii="Times New Roman" w:hAnsi="Times New Roman" w:cs="Times New Roman"/>
        </w:rPr>
        <w:t>.</w:t>
      </w:r>
    </w:p>
    <w:p w14:paraId="51E295C4" w14:textId="77777777" w:rsidR="009F347D" w:rsidRPr="00EE47A0" w:rsidRDefault="009F347D" w:rsidP="009F347D">
      <w:pPr>
        <w:pStyle w:val="BodyA"/>
        <w:jc w:val="both"/>
        <w:rPr>
          <w:rFonts w:ascii="Times New Roman" w:hAnsi="Times New Roman" w:cs="Times New Roman"/>
        </w:rPr>
      </w:pPr>
    </w:p>
    <w:p w14:paraId="0A4FFD84" w14:textId="4763E773" w:rsidR="009F347D" w:rsidRPr="00EE47A0" w:rsidRDefault="0088662B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>My delegation further applauds the</w:t>
      </w:r>
      <w:r w:rsidR="009F347D" w:rsidRPr="00EE47A0">
        <w:rPr>
          <w:rFonts w:ascii="Times New Roman" w:hAnsi="Times New Roman" w:cs="Times New Roman"/>
        </w:rPr>
        <w:t xml:space="preserve"> initiatives </w:t>
      </w:r>
      <w:r w:rsidRPr="00EE47A0">
        <w:rPr>
          <w:rFonts w:ascii="Times New Roman" w:hAnsi="Times New Roman" w:cs="Times New Roman"/>
        </w:rPr>
        <w:t>and exemplary actions taken for</w:t>
      </w:r>
      <w:r w:rsidR="009F347D" w:rsidRPr="00EE47A0">
        <w:rPr>
          <w:rFonts w:ascii="Times New Roman" w:hAnsi="Times New Roman" w:cs="Times New Roman"/>
        </w:rPr>
        <w:t xml:space="preserve"> </w:t>
      </w:r>
      <w:r w:rsidRPr="00EE47A0">
        <w:rPr>
          <w:rFonts w:ascii="Times New Roman" w:hAnsi="Times New Roman" w:cs="Times New Roman"/>
        </w:rPr>
        <w:t>reduction of poverty, guarantee of food security, improvement in nutrition, promotion of sustainable agriculture and provision of healthcare for the people.</w:t>
      </w:r>
    </w:p>
    <w:p w14:paraId="39BD62A2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317DA4BD" w14:textId="3E0D1392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Nepal further </w:t>
      </w:r>
      <w:r w:rsidR="0088662B" w:rsidRPr="00EE47A0">
        <w:rPr>
          <w:rFonts w:ascii="Times New Roman" w:hAnsi="Times New Roman" w:cs="Times New Roman"/>
        </w:rPr>
        <w:t>encourages</w:t>
      </w:r>
      <w:r w:rsidRPr="00EE47A0">
        <w:rPr>
          <w:rFonts w:ascii="Times New Roman" w:hAnsi="Times New Roman" w:cs="Times New Roman"/>
        </w:rPr>
        <w:t xml:space="preserve"> </w:t>
      </w:r>
      <w:r w:rsidR="0088662B" w:rsidRPr="00EE47A0">
        <w:rPr>
          <w:rFonts w:ascii="Times New Roman" w:hAnsi="Times New Roman" w:cs="Times New Roman"/>
        </w:rPr>
        <w:t xml:space="preserve">Vietnam’s </w:t>
      </w:r>
      <w:r w:rsidR="00213A2C">
        <w:rPr>
          <w:rFonts w:ascii="Times New Roman" w:hAnsi="Times New Roman" w:cs="Times New Roman"/>
        </w:rPr>
        <w:t>effort</w:t>
      </w:r>
      <w:bookmarkStart w:id="0" w:name="_GoBack"/>
      <w:bookmarkEnd w:id="0"/>
      <w:r w:rsidR="0088662B" w:rsidRPr="00EE47A0">
        <w:rPr>
          <w:rFonts w:ascii="Times New Roman" w:hAnsi="Times New Roman" w:cs="Times New Roman"/>
        </w:rPr>
        <w:t xml:space="preserve"> towards </w:t>
      </w:r>
      <w:r w:rsidR="00231536" w:rsidRPr="00EE47A0">
        <w:rPr>
          <w:rFonts w:ascii="Times New Roman" w:hAnsi="Times New Roman" w:cs="Times New Roman"/>
        </w:rPr>
        <w:t xml:space="preserve">attainment </w:t>
      </w:r>
      <w:r w:rsidR="0088662B" w:rsidRPr="00EE47A0">
        <w:rPr>
          <w:rFonts w:ascii="Times New Roman" w:hAnsi="Times New Roman" w:cs="Times New Roman"/>
        </w:rPr>
        <w:t>gender equality and rights of the workers</w:t>
      </w:r>
      <w:r w:rsidRPr="00EE47A0">
        <w:rPr>
          <w:rFonts w:ascii="Times New Roman" w:hAnsi="Times New Roman" w:cs="Times New Roman"/>
        </w:rPr>
        <w:t xml:space="preserve">. </w:t>
      </w:r>
    </w:p>
    <w:p w14:paraId="3C25AFDE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0CD89CE3" w14:textId="23EE991B" w:rsidR="009F347D" w:rsidRPr="00EE47A0" w:rsidRDefault="00D21595" w:rsidP="009F347D">
      <w:pPr>
        <w:pStyle w:val="BodyA"/>
        <w:jc w:val="both"/>
        <w:rPr>
          <w:rFonts w:ascii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Nepal recommends </w:t>
      </w:r>
      <w:r w:rsidR="0088662B" w:rsidRPr="00EE47A0">
        <w:rPr>
          <w:rFonts w:ascii="Times New Roman" w:hAnsi="Times New Roman" w:cs="Times New Roman"/>
        </w:rPr>
        <w:t>Vietnam</w:t>
      </w:r>
      <w:r w:rsidRPr="00EE47A0">
        <w:rPr>
          <w:rFonts w:ascii="Times New Roman" w:hAnsi="Times New Roman" w:cs="Times New Roman"/>
        </w:rPr>
        <w:t xml:space="preserve"> the following:</w:t>
      </w:r>
      <w:r w:rsidR="008A3A8D" w:rsidRPr="00EE47A0">
        <w:rPr>
          <w:rFonts w:ascii="Times New Roman" w:hAnsi="Times New Roman" w:cs="Times New Roman"/>
        </w:rPr>
        <w:t xml:space="preserve"> </w:t>
      </w:r>
    </w:p>
    <w:p w14:paraId="13746F43" w14:textId="77777777" w:rsidR="00BE20E2" w:rsidRPr="00EE47A0" w:rsidRDefault="00BE20E2" w:rsidP="009F347D">
      <w:pPr>
        <w:pStyle w:val="BodyA"/>
        <w:jc w:val="both"/>
        <w:rPr>
          <w:rFonts w:ascii="Times New Roman" w:hAnsi="Times New Roman" w:cs="Times New Roman"/>
        </w:rPr>
      </w:pPr>
    </w:p>
    <w:p w14:paraId="59EA3BB2" w14:textId="10A4A95D" w:rsidR="00D21595" w:rsidRPr="00EE47A0" w:rsidRDefault="00D21595" w:rsidP="00231536">
      <w:pPr>
        <w:pStyle w:val="BodyA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Continue taking </w:t>
      </w:r>
      <w:r w:rsidR="00BE20E2" w:rsidRPr="00EE47A0">
        <w:rPr>
          <w:rFonts w:ascii="Times New Roman" w:hAnsi="Times New Roman" w:cs="Times New Roman"/>
        </w:rPr>
        <w:t xml:space="preserve">strong </w:t>
      </w:r>
      <w:r w:rsidRPr="00EE47A0">
        <w:rPr>
          <w:rFonts w:ascii="Times New Roman" w:hAnsi="Times New Roman" w:cs="Times New Roman"/>
        </w:rPr>
        <w:t xml:space="preserve">measures to </w:t>
      </w:r>
      <w:r w:rsidR="00BE20E2" w:rsidRPr="00EE47A0">
        <w:rPr>
          <w:rFonts w:ascii="Times New Roman" w:hAnsi="Times New Roman" w:cs="Times New Roman"/>
        </w:rPr>
        <w:t>combat human trafficking, with special focus on protecting</w:t>
      </w:r>
      <w:r w:rsidR="00596FA2" w:rsidRPr="00EE47A0">
        <w:rPr>
          <w:rFonts w:ascii="Times New Roman" w:hAnsi="Times New Roman" w:cs="Times New Roman"/>
        </w:rPr>
        <w:t xml:space="preserve"> and promoting rights of</w:t>
      </w:r>
      <w:r w:rsidR="00BE20E2" w:rsidRPr="00EE47A0">
        <w:rPr>
          <w:rFonts w:ascii="Times New Roman" w:hAnsi="Times New Roman" w:cs="Times New Roman"/>
        </w:rPr>
        <w:t xml:space="preserve"> vulnerable women and children. </w:t>
      </w:r>
    </w:p>
    <w:p w14:paraId="18021261" w14:textId="77777777" w:rsidR="00231536" w:rsidRPr="00EE47A0" w:rsidRDefault="00231536" w:rsidP="00231536">
      <w:pPr>
        <w:pStyle w:val="BodyA"/>
        <w:ind w:left="720"/>
        <w:jc w:val="both"/>
        <w:rPr>
          <w:rFonts w:ascii="Times New Roman" w:hAnsi="Times New Roman" w:cs="Times New Roman"/>
        </w:rPr>
      </w:pPr>
    </w:p>
    <w:p w14:paraId="7B7C9899" w14:textId="67545DB4" w:rsidR="00EE47A0" w:rsidRPr="00EE47A0" w:rsidRDefault="00231536" w:rsidP="00EE47A0">
      <w:pPr>
        <w:pStyle w:val="BodyA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 xml:space="preserve">Continue </w:t>
      </w:r>
      <w:r w:rsidR="00EE47A0" w:rsidRPr="00EE47A0">
        <w:rPr>
          <w:rFonts w:ascii="Times New Roman" w:hAnsi="Times New Roman" w:cs="Times New Roman"/>
        </w:rPr>
        <w:t>accelerating access to quality education, especially in view for people from disadvantaged and vulnerable backgrounds.</w:t>
      </w:r>
    </w:p>
    <w:p w14:paraId="3FC4C9C0" w14:textId="77777777" w:rsidR="00EE47A0" w:rsidRPr="00EE47A0" w:rsidRDefault="00EE47A0" w:rsidP="00EE47A0">
      <w:pPr>
        <w:pStyle w:val="BodyA"/>
        <w:ind w:left="720"/>
        <w:jc w:val="both"/>
        <w:rPr>
          <w:rFonts w:ascii="Times New Roman" w:eastAsia="Times New Roman" w:hAnsi="Times New Roman" w:cs="Times New Roman"/>
        </w:rPr>
      </w:pPr>
    </w:p>
    <w:p w14:paraId="1B2327DB" w14:textId="796EAD16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  <w:r w:rsidRPr="00EE47A0">
        <w:rPr>
          <w:rFonts w:ascii="Times New Roman" w:hAnsi="Times New Roman" w:cs="Times New Roman"/>
        </w:rPr>
        <w:t>My delegation wishes</w:t>
      </w:r>
      <w:r w:rsidR="008A3A8D" w:rsidRPr="00EE47A0">
        <w:rPr>
          <w:rFonts w:ascii="Times New Roman" w:hAnsi="Times New Roman" w:cs="Times New Roman"/>
        </w:rPr>
        <w:t xml:space="preserve"> </w:t>
      </w:r>
      <w:r w:rsidR="00BE20E2" w:rsidRPr="00EE47A0">
        <w:rPr>
          <w:rFonts w:ascii="Times New Roman" w:hAnsi="Times New Roman" w:cs="Times New Roman"/>
        </w:rPr>
        <w:t>Vietnam</w:t>
      </w:r>
      <w:r w:rsidRPr="00EE47A0">
        <w:rPr>
          <w:rFonts w:ascii="Times New Roman" w:hAnsi="Times New Roman" w:cs="Times New Roman"/>
        </w:rPr>
        <w:t xml:space="preserve"> a successful UPR.</w:t>
      </w:r>
    </w:p>
    <w:p w14:paraId="2EBCBF05" w14:textId="77777777" w:rsidR="009F347D" w:rsidRPr="00EE47A0" w:rsidRDefault="009F347D" w:rsidP="009F347D">
      <w:pPr>
        <w:pStyle w:val="BodyA"/>
        <w:jc w:val="both"/>
        <w:rPr>
          <w:rFonts w:ascii="Times New Roman" w:eastAsia="Times New Roman" w:hAnsi="Times New Roman" w:cs="Times New Roman"/>
        </w:rPr>
      </w:pPr>
    </w:p>
    <w:p w14:paraId="19F90114" w14:textId="77777777" w:rsidR="009F347D" w:rsidRPr="00EE47A0" w:rsidRDefault="009F347D" w:rsidP="009F347D">
      <w:pPr>
        <w:pStyle w:val="BodyA"/>
        <w:jc w:val="both"/>
        <w:rPr>
          <w:rFonts w:ascii="Times New Roman" w:hAnsi="Times New Roman" w:cs="Times New Roman"/>
        </w:rPr>
      </w:pPr>
      <w:r w:rsidRPr="00EE47A0">
        <w:rPr>
          <w:rFonts w:ascii="Times New Roman" w:hAnsi="Times New Roman" w:cs="Times New Roman"/>
        </w:rPr>
        <w:t>Thank you.</w:t>
      </w:r>
    </w:p>
    <w:p w14:paraId="60141E5F" w14:textId="77777777" w:rsidR="00A7711E" w:rsidRPr="00EE47A0" w:rsidRDefault="00A7711E"/>
    <w:sectPr w:rsidR="00A7711E" w:rsidRPr="00EE47A0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C1FD1" w14:textId="77777777" w:rsidR="00732F78" w:rsidRDefault="00732F78">
      <w:r>
        <w:separator/>
      </w:r>
    </w:p>
  </w:endnote>
  <w:endnote w:type="continuationSeparator" w:id="0">
    <w:p w14:paraId="0247AFC9" w14:textId="77777777" w:rsidR="00732F78" w:rsidRDefault="00732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BE6D9" w14:textId="77777777" w:rsidR="00BE20E2" w:rsidRDefault="00BE20E2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1DF35" w14:textId="77777777" w:rsidR="00732F78" w:rsidRDefault="00732F78">
      <w:r>
        <w:separator/>
      </w:r>
    </w:p>
  </w:footnote>
  <w:footnote w:type="continuationSeparator" w:id="0">
    <w:p w14:paraId="0CA4AD41" w14:textId="77777777" w:rsidR="00732F78" w:rsidRDefault="00732F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B2314" w14:textId="77777777" w:rsidR="00BE20E2" w:rsidRDefault="00BE20E2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E5CBD"/>
    <w:multiLevelType w:val="hybridMultilevel"/>
    <w:tmpl w:val="B8F64DB2"/>
    <w:numStyleLink w:val="ImportedStyle1"/>
  </w:abstractNum>
  <w:abstractNum w:abstractNumId="1" w15:restartNumberingAfterBreak="0">
    <w:nsid w:val="3FE46020"/>
    <w:multiLevelType w:val="hybridMultilevel"/>
    <w:tmpl w:val="1F7EA5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F6393"/>
    <w:multiLevelType w:val="hybridMultilevel"/>
    <w:tmpl w:val="B8F64DB2"/>
    <w:styleLink w:val="ImportedStyle1"/>
    <w:lvl w:ilvl="0" w:tplc="22B042C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F4C159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C02EDA4">
      <w:start w:val="1"/>
      <w:numFmt w:val="lowerRoman"/>
      <w:lvlText w:val="%3."/>
      <w:lvlJc w:val="left"/>
      <w:pPr>
        <w:ind w:left="21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CECB85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9A075B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4C83F4">
      <w:start w:val="1"/>
      <w:numFmt w:val="lowerRoman"/>
      <w:lvlText w:val="%6."/>
      <w:lvlJc w:val="left"/>
      <w:pPr>
        <w:ind w:left="43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662523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770A73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E8B030">
      <w:start w:val="1"/>
      <w:numFmt w:val="lowerRoman"/>
      <w:lvlText w:val="%9."/>
      <w:lvlJc w:val="left"/>
      <w:pPr>
        <w:ind w:left="64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za3MDUyNTEyNTRX0lEKTi0uzszPAykwrAUAx6b6yywAAAA="/>
  </w:docVars>
  <w:rsids>
    <w:rsidRoot w:val="009F347D"/>
    <w:rsid w:val="001256B6"/>
    <w:rsid w:val="00213A2C"/>
    <w:rsid w:val="00231536"/>
    <w:rsid w:val="0040053C"/>
    <w:rsid w:val="004A1C9F"/>
    <w:rsid w:val="004F2994"/>
    <w:rsid w:val="00596FA2"/>
    <w:rsid w:val="00732F78"/>
    <w:rsid w:val="00752572"/>
    <w:rsid w:val="00867D08"/>
    <w:rsid w:val="0088662B"/>
    <w:rsid w:val="008A3A8D"/>
    <w:rsid w:val="0093367F"/>
    <w:rsid w:val="0093679C"/>
    <w:rsid w:val="00983243"/>
    <w:rsid w:val="009F347D"/>
    <w:rsid w:val="00A61CE6"/>
    <w:rsid w:val="00A7445C"/>
    <w:rsid w:val="00A7711E"/>
    <w:rsid w:val="00BE20E2"/>
    <w:rsid w:val="00D21595"/>
    <w:rsid w:val="00DE2140"/>
    <w:rsid w:val="00EE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53B3"/>
  <w15:docId w15:val="{FAB28442-2E10-4D9A-8333-FC49309A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9F347D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GB" w:bidi="ne-NP"/>
    </w:rPr>
  </w:style>
  <w:style w:type="paragraph" w:customStyle="1" w:styleId="BodyA">
    <w:name w:val="Body A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paragraph" w:styleId="ListParagraph">
    <w:name w:val="List Paragraph"/>
    <w:rsid w:val="009F347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Kalimati" w:eastAsia="Kalimati" w:hAnsi="Kalimati" w:cs="Kalimati"/>
      <w:color w:val="000000"/>
      <w:sz w:val="24"/>
      <w:szCs w:val="24"/>
      <w:u w:color="000000"/>
      <w:bdr w:val="nil"/>
      <w:lang w:val="en-US" w:eastAsia="en-GB" w:bidi="ne-NP"/>
    </w:rPr>
  </w:style>
  <w:style w:type="numbering" w:customStyle="1" w:styleId="ImportedStyle1">
    <w:name w:val="Imported Style 1"/>
    <w:rsid w:val="009F347D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3AF34F-A20F-4F7B-B901-E7E43D2BD488}"/>
</file>

<file path=customXml/itemProps2.xml><?xml version="1.0" encoding="utf-8"?>
<ds:datastoreItem xmlns:ds="http://schemas.openxmlformats.org/officeDocument/2006/customXml" ds:itemID="{F7F3E62B-4141-4165-8B7A-7B383A486498}"/>
</file>

<file path=customXml/itemProps3.xml><?xml version="1.0" encoding="utf-8"?>
<ds:datastoreItem xmlns:ds="http://schemas.openxmlformats.org/officeDocument/2006/customXml" ds:itemID="{5A6B8AA3-C4FF-458A-9BCE-5A9EF44E3C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 Nepal</dc:creator>
  <cp:lastModifiedBy>Mission Nepal</cp:lastModifiedBy>
  <cp:revision>4</cp:revision>
  <dcterms:created xsi:type="dcterms:W3CDTF">2019-01-21T13:53:00Z</dcterms:created>
  <dcterms:modified xsi:type="dcterms:W3CDTF">2019-01-22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